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ICARDO GARC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CARD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C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12 Highland Avenue, Berwyn, IL, USA BERWY 604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ICARDOCUBS05@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50233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NARD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